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65E732" w14:textId="24633477" w:rsidR="0052043F" w:rsidRDefault="0052043F" w:rsidP="0052043F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 w:rsidR="005A34A4">
        <w:t xml:space="preserve"> -</w:t>
      </w:r>
      <w:r w:rsidRPr="0052043F">
        <w:t xml:space="preserve"> 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18DF6B9E" w14:textId="77777777" w:rsidR="005A34A4" w:rsidRDefault="005A34A4" w:rsidP="005A34A4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E305275" w14:textId="5F8BC5B9" w:rsidR="005A34A4" w:rsidRDefault="005A34A4" w:rsidP="005A34A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7#2</w:t>
        </w:r>
      </w:hyperlink>
      <w:r>
        <w:rPr>
          <w:lang w:val="bg-BG"/>
        </w:rPr>
        <w:t>.</w:t>
      </w:r>
    </w:p>
    <w:p w14:paraId="64634792" w14:textId="77777777" w:rsidR="0052043F" w:rsidRPr="0052043F" w:rsidRDefault="0052043F" w:rsidP="0052043F">
      <w:pPr>
        <w:rPr>
          <w:lang w:val="bg-BG"/>
        </w:rPr>
      </w:pPr>
    </w:p>
    <w:p w14:paraId="4FBDA725" w14:textId="389D06FE" w:rsidR="0052043F" w:rsidRPr="0052043F" w:rsidRDefault="0052043F" w:rsidP="0052043F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 w:rsidR="00A91DC7">
        <w:rPr>
          <w:i/>
        </w:rPr>
        <w:t>Pick your favorite cars and drive them all you want! We know that you can't wait to start playing.</w:t>
      </w:r>
    </w:p>
    <w:p w14:paraId="1246BB07" w14:textId="63913E66" w:rsidR="0052043F" w:rsidRPr="00DE4C46" w:rsidRDefault="0052043F" w:rsidP="0052043F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 w:rsidR="00A91DC7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 w:rsidR="00A91DC7"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>
        <w:rPr>
          <w:rStyle w:val="CodeChar"/>
        </w:rPr>
        <w:t>"</w:t>
      </w:r>
      <w:r w:rsidR="0052043F"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 : "</w:t>
      </w:r>
      <w:r w:rsidR="0052043F"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A91DC7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60D5EDC2" w:rsidR="0052043F" w:rsidRPr="00C002EF" w:rsidRDefault="00A91DC7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bookmarkStart w:id="1" w:name="OLE_LINK1"/>
      <w:bookmarkStart w:id="2" w:name="OLE_LINK2"/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  <w:bookmarkEnd w:id="1"/>
      <w:bookmarkEnd w:id="2"/>
    </w:p>
    <w:p w14:paraId="0B2AD8BE" w14:textId="0239AD54" w:rsidR="0052043F" w:rsidRPr="00C002EF" w:rsidRDefault="0052043F" w:rsidP="0052043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bookmarkStart w:id="3" w:name="OLE_LINK3"/>
      <w:bookmarkStart w:id="4" w:name="OLE_LINK4"/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  <w:bookmarkEnd w:id="3"/>
      <w:bookmarkEnd w:id="4"/>
    </w:p>
    <w:p w14:paraId="6716CC44" w14:textId="255A7D1D" w:rsidR="00262A95" w:rsidRPr="00262A95" w:rsidRDefault="00262A95" w:rsidP="00262A95">
      <w:pPr>
        <w:pStyle w:val="ListParagraph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bookmarkStart w:id="5" w:name="OLE_LINK5"/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  <w:bookmarkEnd w:id="5"/>
    </w:p>
    <w:p w14:paraId="2FBE26EB" w14:textId="57F4AE77" w:rsidR="0052043F" w:rsidRPr="00262A95" w:rsidRDefault="00A91DC7" w:rsidP="00262A95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ListParagraph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bookmarkStart w:id="6" w:name="OLE_LINK6"/>
      <w:bookmarkStart w:id="7" w:name="OLE_LINK7"/>
      <w:r w:rsidRPr="0052043F">
        <w:rPr>
          <w:rStyle w:val="CodeChar"/>
        </w:rPr>
        <w:t>"{car} refueled with {fuel} liters"</w:t>
      </w:r>
      <w:bookmarkEnd w:id="6"/>
      <w:bookmarkEnd w:id="7"/>
    </w:p>
    <w:p w14:paraId="0DC246AB" w14:textId="14E95F2B" w:rsidR="00262A95" w:rsidRPr="00262A95" w:rsidRDefault="00A91DC7" w:rsidP="0052043F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bookmarkStart w:id="8" w:name="OLE_LINK8"/>
      <w:bookmarkStart w:id="9" w:name="OLE_LINK9"/>
      <w:r w:rsidRPr="0052043F">
        <w:rPr>
          <w:rStyle w:val="CodeChar"/>
        </w:rPr>
        <w:t>"{car} mileage decreased by {amount reverted} kilometers"</w:t>
      </w:r>
      <w:bookmarkEnd w:id="8"/>
      <w:bookmarkEnd w:id="9"/>
    </w:p>
    <w:p w14:paraId="3BDA62E8" w14:textId="6D9999AA" w:rsidR="0058685B" w:rsidRPr="00BD6B55" w:rsidRDefault="0058685B" w:rsidP="0037168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26656E1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77777777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C30FE3">
        <w:trPr>
          <w:trHeight w:val="4989"/>
        </w:trPr>
        <w:tc>
          <w:tcPr>
            <w:tcW w:w="5411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29178CF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0788E35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98625C6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63D40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C8F14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71DBD14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8F8975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55BEC9C7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2043F" w:rsidRPr="0052043F" w14:paraId="45C6A20A" w14:textId="77777777" w:rsidTr="006D149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7777777" w:rsidR="0052043F" w:rsidRPr="0052043F" w:rsidRDefault="0052043F" w:rsidP="006D149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6D149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83D5635" w14:textId="63615CDB" w:rsidR="00A95676" w:rsidRPr="00A91DC7" w:rsidRDefault="001913F1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 w:rsidRPr="00A91DC7">
              <w:rPr>
                <w:rFonts w:eastAsia="Calibri" w:cstheme="minorHAnsi"/>
                <w:noProof/>
              </w:rPr>
              <w:t>,</w:t>
            </w:r>
            <w:r w:rsidRPr="00A91DC7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0D0E3713" w14:textId="71AA435C" w:rsidR="00A95676" w:rsidRPr="00A91DC7" w:rsidRDefault="00A95676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0434334" w14:textId="49843B88" w:rsidR="0052043F" w:rsidRPr="001913F1" w:rsidRDefault="001913F1" w:rsidP="001913F1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913F1" w:rsidRPr="0052043F" w14:paraId="4477AEF9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C30FE3">
        <w:trPr>
          <w:trHeight w:val="5304"/>
        </w:trPr>
        <w:tc>
          <w:tcPr>
            <w:tcW w:w="5411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bookmarkStart w:id="10" w:name="_GoBack"/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  <w:bookmarkEnd w:id="10"/>
          </w:p>
        </w:tc>
        <w:tc>
          <w:tcPr>
            <w:tcW w:w="5019" w:type="dxa"/>
          </w:tcPr>
          <w:p w14:paraId="0AE51C7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28273C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1A04BA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D82D52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F39103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B2EF08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2CF5FB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8989B9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6017D4AB" w14:textId="7194F592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6C56D3B" w14:textId="52E57103" w:rsidR="0052043F" w:rsidRPr="0052043F" w:rsidRDefault="00C30FE3" w:rsidP="00C30FE3">
      <w:pPr>
        <w:pStyle w:val="Heading3"/>
        <w:rPr>
          <w:noProof/>
          <w:lang w:val="bg-BG"/>
        </w:rPr>
      </w:pPr>
      <w:r>
        <w:rPr>
          <w:noProof/>
        </w:rPr>
        <w:t xml:space="preserve">JS </w:t>
      </w:r>
      <w:r w:rsidR="00A91DC7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0"/>
        <w:gridCol w:w="4530"/>
      </w:tblGrid>
      <w:tr w:rsidR="00146B8A" w:rsidRPr="0052043F" w14:paraId="2B34D8EE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1DF045DD" w14:textId="11279D1C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C30FE3">
        <w:trPr>
          <w:trHeight w:val="1799"/>
        </w:trPr>
        <w:tc>
          <w:tcPr>
            <w:tcW w:w="5670" w:type="dxa"/>
          </w:tcPr>
          <w:p w14:paraId="72C7377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FA7CDE2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3',</w:t>
            </w:r>
          </w:p>
          <w:p w14:paraId="4392487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udi A6|38000|62',</w:t>
            </w:r>
          </w:p>
          <w:p w14:paraId="5DF2F69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Mercedes CLS|11000|35',</w:t>
            </w:r>
          </w:p>
          <w:p w14:paraId="4CEBC8C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Volkswagen Passat CC|45678|5',</w:t>
            </w:r>
          </w:p>
          <w:p w14:paraId="0C81D7F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udi A6 : 543 : 47',</w:t>
            </w:r>
          </w:p>
          <w:p w14:paraId="6C476450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Mercedes CLS : 94 : 11',</w:t>
            </w:r>
          </w:p>
          <w:p w14:paraId="09E050B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Volkswagen Passat CC : 69 : 8',</w:t>
            </w:r>
          </w:p>
          <w:p w14:paraId="7D86504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Audi A6 : 50',</w:t>
            </w:r>
          </w:p>
          <w:p w14:paraId="24C2AA0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Mercedes CLS : 500',</w:t>
            </w:r>
          </w:p>
          <w:p w14:paraId="5B01C0A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Audi A6 : 30000',</w:t>
            </w:r>
          </w:p>
          <w:p w14:paraId="6D48DF5F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 xml:space="preserve">  'Stop'</w:t>
            </w:r>
          </w:p>
          <w:p w14:paraId="013C97C7" w14:textId="1FAE2065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55D8B1B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7526F9E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734DB16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069C06A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2AB7F1B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6DC1948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366D14E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53C92F58" w14:textId="1E4924BA" w:rsidR="00146B8A" w:rsidRPr="0052043F" w:rsidRDefault="008452D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09C6E825" w14:textId="15B6EBEA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C30FE3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C30FE3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>
              <w:rPr>
                <w:rFonts w:eastAsia="Calibri" w:cstheme="minorHAnsi"/>
                <w:noProof/>
              </w:rPr>
              <w:t>,</w:t>
            </w:r>
            <w:r w:rsidR="002146C4">
              <w:rPr>
                <w:rFonts w:eastAsia="Calibri" w:cstheme="minorHAnsi"/>
                <w:noProof/>
              </w:rPr>
              <w:t>0</w:t>
            </w:r>
            <w:r w:rsidRPr="00C30FE3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2EC48B1D" w14:textId="77777777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C30FE3">
              <w:rPr>
                <w:rFonts w:eastAsia="Calibri" w:cstheme="minorHAnsi"/>
                <w:b/>
                <w:noProof/>
              </w:rPr>
              <w:t>10000</w:t>
            </w:r>
            <w:r w:rsidRPr="00C30FE3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C30FE3">
              <w:rPr>
                <w:rFonts w:eastAsia="Calibri" w:cstheme="minorHAnsi"/>
                <w:b/>
                <w:noProof/>
              </w:rPr>
              <w:t>38543</w:t>
            </w:r>
            <w:r w:rsidRPr="00C30FE3">
              <w:rPr>
                <w:rFonts w:eastAsia="Calibri" w:cstheme="minorHAnsi"/>
                <w:noProof/>
              </w:rPr>
              <w:t xml:space="preserve"> kms and if we subtract </w:t>
            </w:r>
            <w:r w:rsidRPr="00C30FE3">
              <w:rPr>
                <w:rFonts w:eastAsia="Calibri" w:cstheme="minorHAnsi"/>
                <w:b/>
                <w:noProof/>
              </w:rPr>
              <w:t>30000</w:t>
            </w:r>
            <w:r w:rsidRPr="00C30FE3">
              <w:rPr>
                <w:rFonts w:eastAsia="Calibri" w:cstheme="minorHAnsi"/>
                <w:noProof/>
              </w:rPr>
              <w:t xml:space="preserve"> from it, we receive </w:t>
            </w:r>
            <w:r w:rsidRPr="00C30FE3">
              <w:rPr>
                <w:rFonts w:eastAsia="Calibri" w:cstheme="minorHAnsi"/>
                <w:b/>
                <w:noProof/>
              </w:rPr>
              <w:t>8543</w:t>
            </w:r>
            <w:r w:rsidRPr="00C30FE3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519AFCD" w14:textId="77777777" w:rsidR="00146B8A" w:rsidRPr="001913F1" w:rsidRDefault="00146B8A" w:rsidP="00F22B29">
            <w:pPr>
              <w:rPr>
                <w:rFonts w:ascii="Consolas" w:eastAsia="Calibri" w:hAnsi="Consolas" w:cs="Times New Roman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46B8A" w:rsidRPr="0052043F" w14:paraId="317A1353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39CE018C" w14:textId="4B9E02ED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146B8A">
        <w:trPr>
          <w:trHeight w:val="5304"/>
        </w:trPr>
        <w:tc>
          <w:tcPr>
            <w:tcW w:w="5670" w:type="dxa"/>
          </w:tcPr>
          <w:p w14:paraId="1024615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EB6917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4',</w:t>
            </w:r>
          </w:p>
          <w:p w14:paraId="1CF7FDD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Lamborghini Veneno|11111|74',</w:t>
            </w:r>
          </w:p>
          <w:p w14:paraId="70D1F8F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Bugatti Veyron|12345|67',</w:t>
            </w:r>
          </w:p>
          <w:p w14:paraId="424A2AF3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Koenigsegg CCXR|67890|12',</w:t>
            </w:r>
          </w:p>
          <w:p w14:paraId="325E7DBA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ston Martin Valkryie|99900|50',</w:t>
            </w:r>
          </w:p>
          <w:p w14:paraId="6E0A0D0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Koenigsegg CCXR : 382 : 82',</w:t>
            </w:r>
          </w:p>
          <w:p w14:paraId="12A3ACA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99 : 23',</w:t>
            </w:r>
          </w:p>
          <w:p w14:paraId="2C24338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2 : 1',</w:t>
            </w:r>
          </w:p>
          <w:p w14:paraId="03DA85B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Lamborghini Veneno : 40',</w:t>
            </w:r>
          </w:p>
          <w:p w14:paraId="71494B2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Bugatti Veyron : 2000',</w:t>
            </w:r>
          </w:p>
          <w:p w14:paraId="23D4C01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Stop'</w:t>
            </w:r>
          </w:p>
          <w:p w14:paraId="5882C2A1" w14:textId="33D9A000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493C44B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2824A7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21443BFB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51BDCDB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798AEF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621C9102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7CF3E818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341BCFEA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EDFBDA1" w14:textId="2A040CC4" w:rsidR="00146B8A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592EBD29" w14:textId="51658AA2" w:rsidR="00640502" w:rsidRPr="0052043F" w:rsidRDefault="00640502" w:rsidP="0052043F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D6B486" w14:textId="77777777" w:rsidR="00CE0937" w:rsidRDefault="00CE0937" w:rsidP="008068A2">
      <w:pPr>
        <w:spacing w:after="0" w:line="240" w:lineRule="auto"/>
      </w:pPr>
      <w:r>
        <w:separator/>
      </w:r>
    </w:p>
  </w:endnote>
  <w:endnote w:type="continuationSeparator" w:id="0">
    <w:p w14:paraId="6BDC7339" w14:textId="77777777" w:rsidR="00CE0937" w:rsidRDefault="00CE09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E6C9A" w14:textId="77777777" w:rsidR="002146C4" w:rsidRDefault="00214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30E3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29C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29C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30E31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29C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29C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9A3CE" w14:textId="77777777" w:rsidR="002146C4" w:rsidRDefault="00214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DD1722" w14:textId="77777777" w:rsidR="00CE0937" w:rsidRDefault="00CE0937" w:rsidP="008068A2">
      <w:pPr>
        <w:spacing w:after="0" w:line="240" w:lineRule="auto"/>
      </w:pPr>
      <w:r>
        <w:separator/>
      </w:r>
    </w:p>
  </w:footnote>
  <w:footnote w:type="continuationSeparator" w:id="0">
    <w:p w14:paraId="3325AD56" w14:textId="77777777" w:rsidR="00CE0937" w:rsidRDefault="00CE09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64831" w14:textId="77777777" w:rsidR="002146C4" w:rsidRDefault="00214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99B362" w14:textId="77777777" w:rsidR="002146C4" w:rsidRDefault="00214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0937"/>
    <w:rsid w:val="00CE2360"/>
    <w:rsid w:val="00CE236C"/>
    <w:rsid w:val="00CF0047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9C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F1CA1C-F3F7-4E3D-A1C5-5BF62A69B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</Pages>
  <Words>1074</Words>
  <Characters>61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dimitarv23</cp:lastModifiedBy>
  <cp:revision>30</cp:revision>
  <cp:lastPrinted>2015-10-26T22:35:00Z</cp:lastPrinted>
  <dcterms:created xsi:type="dcterms:W3CDTF">2019-11-12T12:29:00Z</dcterms:created>
  <dcterms:modified xsi:type="dcterms:W3CDTF">2022-08-04T16:44:00Z</dcterms:modified>
  <cp:category>programming; education; software engineering; software development</cp:category>
</cp:coreProperties>
</file>